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4E70A" w14:textId="77777777" w:rsidR="001B2141" w:rsidRDefault="000C0B19" w:rsidP="001B2141">
      <w:r>
        <w:pict w14:anchorId="24237FE6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2535E4B5" w14:textId="362180D1" w:rsidR="00F010F1" w:rsidRPr="00D57D3E" w:rsidRDefault="00F50461" w:rsidP="00F010F1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</w:rPr>
                  </w:pPr>
                  <w:r w:rsidRP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OKTOOBAR      </w:t>
                  </w:r>
                  <w:r w:rsid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         </w:t>
                  </w:r>
                  <w:r w:rsidRP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  </w:t>
                  </w:r>
                  <w:r w:rsidR="0038313F" w:rsidRP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</w:t>
                  </w:r>
                  <w:r w:rsidRP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>LOO TAROGALAY</w:t>
                  </w:r>
                  <w:r w:rsidRPr="00D57D3E" w:rsidDel="00F50461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</w:t>
                  </w:r>
                  <w:r w:rsidR="0038313F" w:rsidRP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>QOYSASKA ARDAYDA FASALKA 9AAD</w:t>
                  </w:r>
                </w:p>
                <w:p w14:paraId="1F93B1B9" w14:textId="77777777" w:rsidR="001B2141" w:rsidRPr="00D57D3E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</w:rPr>
                  </w:pPr>
                  <w:r w:rsidRPr="00D57D3E">
                    <w:rPr>
                      <w:rFonts w:ascii="Myriad Pro" w:hAnsi="Myriad Pro"/>
                      <w:b/>
                      <w:sz w:val="28"/>
                      <w:szCs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00EE705A" wp14:editId="5658DF5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EEA8A17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5DC051E4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36127424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7CFE6829" w14:textId="77777777" w:rsidR="009909CD" w:rsidRPr="009909CD" w:rsidRDefault="00FE1172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F50461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 w:rsidR="00F50461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46EED9FD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C70175E" w14:textId="77777777" w:rsidR="001B2141" w:rsidRDefault="000C0B19" w:rsidP="001B2141">
      <w:r>
        <w:pict w14:anchorId="26C05672">
          <v:shape id="Text Box 2" o:spid="_x0000_s1028" type="#_x0000_t202" style="position:absolute;margin-left:0;margin-top:19pt;width:425.45pt;height:512.6pt;z-index:251697152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" filled="f" stroked="f">
            <v:textbox>
              <w:txbxContent>
                <w:p w14:paraId="76FBB061" w14:textId="77777777" w:rsidR="007F1B19" w:rsidRPr="006B7F6F" w:rsidRDefault="00E23784" w:rsidP="0038313F">
                  <w:pPr>
                    <w:pStyle w:val="NoSpacing"/>
                    <w:rPr>
                      <w:rFonts w:ascii="Myriad Pro" w:hAnsi="Myriad Pro"/>
                      <w:b/>
                      <w:sz w:val="30"/>
                    </w:rPr>
                  </w:pPr>
                  <w:proofErr w:type="spellStart"/>
                  <w:r w:rsidRPr="006B7F6F">
                    <w:rPr>
                      <w:rFonts w:ascii="Myriad Pro" w:hAnsi="Myriad Pro"/>
                      <w:b/>
                      <w:sz w:val="30"/>
                    </w:rPr>
                    <w:t>Fasalka</w:t>
                  </w:r>
                  <w:proofErr w:type="spellEnd"/>
                  <w:r w:rsidRPr="006B7F6F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6B7F6F">
                    <w:rPr>
                      <w:rFonts w:ascii="Myriad Pro" w:hAnsi="Myriad Pro"/>
                      <w:b/>
                      <w:sz w:val="30"/>
                    </w:rPr>
                    <w:t>Sagaalaad</w:t>
                  </w:r>
                  <w:proofErr w:type="spellEnd"/>
                  <w:r w:rsidRPr="006B7F6F">
                    <w:rPr>
                      <w:rFonts w:ascii="Myriad Pro" w:hAnsi="Myriad Pro"/>
                      <w:b/>
                      <w:sz w:val="30"/>
                    </w:rPr>
                    <w:t xml:space="preserve"> Waa </w:t>
                  </w:r>
                  <w:proofErr w:type="spellStart"/>
                  <w:r w:rsidRPr="006B7F6F">
                    <w:rPr>
                      <w:rFonts w:ascii="Myriad Pro" w:hAnsi="Myriad Pro"/>
                      <w:b/>
                      <w:sz w:val="30"/>
                    </w:rPr>
                    <w:t>Muhiim</w:t>
                  </w:r>
                  <w:proofErr w:type="spellEnd"/>
                </w:p>
                <w:p w14:paraId="30AA8162" w14:textId="018A5A97" w:rsidR="007F1B19" w:rsidRPr="006B7F6F" w:rsidRDefault="007F1B19" w:rsidP="0038313F">
                  <w:pPr>
                    <w:pStyle w:val="NoSpacing"/>
                    <w:spacing w:before="240"/>
                    <w:rPr>
                      <w:sz w:val="24"/>
                      <w:szCs w:val="26"/>
                    </w:rPr>
                  </w:pPr>
                  <w:proofErr w:type="spellStart"/>
                  <w:r w:rsidRPr="006B7F6F">
                    <w:rPr>
                      <w:sz w:val="24"/>
                      <w:szCs w:val="26"/>
                    </w:rPr>
                    <w:t>Fas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gaal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nn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uhiim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u ah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badab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xbarash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h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ulsh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6B7F6F">
                    <w:rPr>
                      <w:sz w:val="24"/>
                      <w:szCs w:val="26"/>
                    </w:rPr>
                    <w:t>ahaan.Sannadka</w:t>
                  </w:r>
                  <w:proofErr w:type="spellEnd"/>
                  <w:proofErr w:type="gram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oow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uhiim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yu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yah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go;aansash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D411B7" w:rsidRPr="006B7F6F">
                    <w:rPr>
                      <w:sz w:val="24"/>
                      <w:szCs w:val="26"/>
                    </w:rPr>
                    <w:t>arday</w:t>
                  </w:r>
                  <w:r w:rsidR="00D411B7">
                    <w:rPr>
                      <w:sz w:val="24"/>
                      <w:szCs w:val="26"/>
                    </w:rPr>
                    <w:t>d</w:t>
                  </w:r>
                  <w:r w:rsidR="00D411B7" w:rsidRPr="006B7F6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D411B7" w:rsidRPr="006B7F6F">
                    <w:rPr>
                      <w:sz w:val="24"/>
                      <w:szCs w:val="26"/>
                    </w:rPr>
                    <w:t xml:space="preserve"> </w:t>
                  </w:r>
                  <w:r w:rsidRPr="006B7F6F">
                    <w:rPr>
                      <w:sz w:val="24"/>
                      <w:szCs w:val="26"/>
                    </w:rPr>
                    <w:t xml:space="preserve">k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x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oog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.K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eelgara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ex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way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dk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–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fasal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dag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eh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taageer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reys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cadaadisy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cusub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ulsh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del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ooxy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axib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go’aans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heegt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adaxbanaan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noqd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ofkoo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gaar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ah.</w:t>
                  </w:r>
                  <w:r w:rsidRPr="006B7F6F">
                    <w:rPr>
                      <w:sz w:val="24"/>
                      <w:szCs w:val="26"/>
                    </w:rPr>
                    <w:br/>
                  </w:r>
                </w:p>
                <w:p w14:paraId="18326817" w14:textId="77777777" w:rsidR="00545C48" w:rsidRPr="006B7F6F" w:rsidRDefault="00545C48" w:rsidP="0038313F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aw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cusub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eh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xoriy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yl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dan.Caad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m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h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n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ragti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oos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ac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uundooyinka.</w:t>
                  </w:r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uurtogal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hormarinay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abeecadah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xu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goynt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fasal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ido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kale way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ori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arta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gaar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ha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markii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rday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hibaatooneys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60D00BE0" w14:textId="77777777" w:rsidR="00545C48" w:rsidRPr="006B7F6F" w:rsidRDefault="00545C48" w:rsidP="0038313F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p w14:paraId="28648231" w14:textId="77777777" w:rsidR="007F1B19" w:rsidRPr="006B7F6F" w:rsidRDefault="00BF5BD8" w:rsidP="0038313F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6B7F6F">
                    <w:rPr>
                      <w:sz w:val="24"/>
                      <w:szCs w:val="26"/>
                    </w:rPr>
                    <w:t>Sadex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staam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—</w:t>
                  </w:r>
                  <w:r w:rsidRPr="006B7F6F">
                    <w:rPr>
                      <w:b/>
                      <w:sz w:val="24"/>
                      <w:szCs w:val="26"/>
                    </w:rPr>
                    <w:t xml:space="preserve">ka </w:t>
                  </w:r>
                  <w:proofErr w:type="spellStart"/>
                  <w:r w:rsidRPr="006B7F6F">
                    <w:rPr>
                      <w:b/>
                      <w:sz w:val="24"/>
                      <w:szCs w:val="26"/>
                    </w:rPr>
                    <w:t>qeybgalka</w:t>
                  </w:r>
                  <w:proofErr w:type="spellEnd"/>
                  <w:r w:rsidRPr="006B7F6F">
                    <w:rPr>
                      <w:b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b/>
                      <w:sz w:val="24"/>
                      <w:szCs w:val="26"/>
                    </w:rPr>
                    <w:t>dabeec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b/>
                      <w:sz w:val="24"/>
                      <w:szCs w:val="26"/>
                    </w:rPr>
                    <w:t>waxqabadka</w:t>
                  </w:r>
                  <w:proofErr w:type="spellEnd"/>
                  <w:r w:rsidRPr="006B7F6F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b/>
                      <w:sz w:val="24"/>
                      <w:szCs w:val="26"/>
                    </w:rPr>
                    <w:t>koors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—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y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minsanyah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tah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aab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xs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iyaas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uurtog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idkoo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oojina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ameystira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.</w:t>
                  </w:r>
                </w:p>
                <w:p w14:paraId="32E36845" w14:textId="77777777" w:rsidR="00E23784" w:rsidRPr="006B7F6F" w:rsidRDefault="00E23784" w:rsidP="0038313F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5923EA12" w14:textId="77777777" w:rsidR="00BF5BD8" w:rsidRPr="006B7F6F" w:rsidRDefault="00E23784" w:rsidP="0038313F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6B7F6F">
                    <w:rPr>
                      <w:sz w:val="24"/>
                      <w:szCs w:val="26"/>
                    </w:rPr>
                    <w:t>Xaqiiq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alist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ac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fas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gaal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tir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aqnaashooyin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30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aalmoo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oreeya.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aqnaanshah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wax ka badan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oqolkiib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tob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babeys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laac.Arday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nnad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oow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ay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‘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d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’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el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yar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h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uundooy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oors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nnadkiib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el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wax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dney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F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imistarkiiba.Arday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acd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wax ka badan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fas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uhiims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nnadkoo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cusub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owyihi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x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a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al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ab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.</w:t>
                  </w:r>
                </w:p>
                <w:p w14:paraId="51D7878F" w14:textId="77777777" w:rsidR="00BF5BD8" w:rsidRPr="006B7F6F" w:rsidRDefault="00BF5BD8" w:rsidP="0038313F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54785CAE" w14:textId="33C20762" w:rsidR="00E23784" w:rsidRPr="0038313F" w:rsidRDefault="00A10C3A" w:rsidP="0038313F">
                  <w:pPr>
                    <w:pStyle w:val="NoSpacing"/>
                    <w:rPr>
                      <w:rFonts w:ascii="Myriad Pro" w:hAnsi="Myriad Pro"/>
                      <w:sz w:val="26"/>
                      <w:szCs w:val="26"/>
                    </w:rPr>
                  </w:pPr>
                  <w:proofErr w:type="spellStart"/>
                  <w:r w:rsidRPr="006B7F6F">
                    <w:rPr>
                      <w:sz w:val="24"/>
                      <w:szCs w:val="26"/>
                    </w:rPr>
                    <w:t>Sid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B8179E" w:rsidRPr="006B7F6F">
                    <w:rPr>
                      <w:sz w:val="24"/>
                      <w:szCs w:val="26"/>
                    </w:rPr>
                    <w:t>canugaa</w:t>
                  </w:r>
                  <w:r w:rsidR="00B8179E">
                    <w:rPr>
                      <w:sz w:val="24"/>
                      <w:szCs w:val="26"/>
                    </w:rPr>
                    <w:t>d</w:t>
                  </w:r>
                  <w:r w:rsidR="00B8179E" w:rsidRPr="006B7F6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B8179E"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meynay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?</w:t>
                  </w:r>
                  <w:r w:rsidR="00B8179E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Taageer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ll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nnadk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uhiim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muhiim.Wadaag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aabab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garaaca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ilaab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luu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hal</w:t>
                  </w:r>
                  <w:r w:rsidRPr="006B7F6F">
                    <w:rPr>
                      <w:sz w:val="22"/>
                      <w:szCs w:val="26"/>
                    </w:rPr>
                    <w:t>la</w:t>
                  </w:r>
                  <w:r w:rsidRPr="006B7F6F">
                    <w:rPr>
                      <w:sz w:val="24"/>
                      <w:szCs w:val="26"/>
                    </w:rPr>
                    <w:t>ankaa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dist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(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d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ir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fas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ax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r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!), k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eybg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owlah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ooxya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eydiint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caaw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haddi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aahantah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lahaanshah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p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deeg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jaheeyayaal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.</w:t>
                  </w:r>
                </w:p>
                <w:p w14:paraId="28884FFC" w14:textId="77777777" w:rsidR="00BF5BD8" w:rsidRDefault="00BF5BD8" w:rsidP="00BF5BD8">
                  <w:pPr>
                    <w:jc w:val="right"/>
                    <w:rPr>
                      <w:b/>
                      <w:sz w:val="20"/>
                      <w:szCs w:val="20"/>
                    </w:rPr>
                  </w:pPr>
                </w:p>
              </w:txbxContent>
            </v:textbox>
            <w10:wrap anchorx="margin"/>
          </v:shape>
        </w:pict>
      </w:r>
      <w:r>
        <w:pict w14:anchorId="3BC10ED5">
          <v:shape id="Text Box 8" o:spid="_x0000_s1029" type="#_x0000_t202" style="position:absolute;margin-left:3160pt;margin-top:523.2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wQnb4qQIAANAFAAAOAAAAAAAAAAAA&#10;AAAAAC4CAABkcnMvZTJvRG9jLnhtbFBLAQItABQABgAIAAAAIQDMpPFj3gAAAAsBAAAPAAAAAAAA&#10;AAAAAAAAAAMFAABkcnMvZG93bnJldi54bWxQSwUGAAAAAAQABADzAAAADgYAAAAA&#10;" fillcolor="#a5cdbc [1943]" stroked="f" strokeweight=".5pt">
            <v:textbox>
              <w:txbxContent>
                <w:p w14:paraId="650C044F" w14:textId="77777777" w:rsidR="00CA36F6" w:rsidRPr="00245A42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7862DCCA">
          <v:shape id="Text Box 13" o:spid="_x0000_s1030" type="#_x0000_t202" style="position:absolute;margin-left:3.95pt;margin-top:554.05pt;width:575.4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519371A9" w14:textId="77777777" w:rsidR="007F1B19" w:rsidRPr="0038313F" w:rsidRDefault="00DF1565" w:rsidP="007F1B19">
                  <w:pPr>
                    <w:spacing w:after="0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Fasal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9aad, ka </w:t>
                  </w:r>
                  <w:proofErr w:type="spellStart"/>
                  <w:r>
                    <w:rPr>
                      <w:sz w:val="28"/>
                      <w:szCs w:val="26"/>
                    </w:rPr>
                    <w:t>qeybgal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oogt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h </w:t>
                  </w:r>
                  <w:proofErr w:type="spellStart"/>
                  <w:r>
                    <w:rPr>
                      <w:sz w:val="28"/>
                      <w:szCs w:val="26"/>
                    </w:rPr>
                    <w:t>wa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aadaaliy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naags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heerar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qalinjabin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adelki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uundooyin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tixaan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fasal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8aad.</w:t>
                  </w:r>
                </w:p>
                <w:p w14:paraId="207C525D" w14:textId="77777777" w:rsidR="007F1B19" w:rsidRDefault="007F1B19" w:rsidP="007F1B19">
                  <w:pPr>
                    <w:rPr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pict w14:anchorId="03BD224E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61B1C2C6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F50461">
                    <w:rPr>
                      <w:sz w:val="28"/>
                    </w:rPr>
                    <w:t xml:space="preserve"> (</w:t>
                  </w:r>
                  <w:proofErr w:type="gramEnd"/>
                  <w:r w:rsidR="00F50461">
                    <w:rPr>
                      <w:sz w:val="28"/>
                    </w:rPr>
                    <w:t xml:space="preserve">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09D9B3A0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CFCE27F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0C8A1681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288E09CA" w14:textId="77777777" w:rsidR="00275C50" w:rsidRPr="006D137B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6D137B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6D137B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6D137B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6C1A4353" w14:textId="77777777" w:rsidR="00F35BE3" w:rsidRPr="006D137B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695C927" w14:textId="77777777" w:rsidR="00F35BE3" w:rsidRPr="006D137B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7B52BCB3" w14:textId="77777777" w:rsidR="00F35BE3" w:rsidRPr="006D137B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6D137B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6D137B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6D137B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6D137B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6D137B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066A3C">
        <w:br w:type="page"/>
      </w:r>
    </w:p>
    <w:p w14:paraId="433D357C" w14:textId="77777777" w:rsidR="001B2141" w:rsidRDefault="000C0B19" w:rsidP="001B2141">
      <w:r>
        <w:lastRenderedPageBreak/>
        <w:pict w14:anchorId="7FCCB7D2">
          <v:shape id="_x0000_s1033" type="#_x0000_t202" style="position:absolute;margin-left:180pt;margin-top:6pt;width:385.05pt;height:188.5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" filled="f" strokecolor="#d9d9d9">
            <v:textbox>
              <w:txbxContent>
                <w:p w14:paraId="0C48274A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4717EDCA" w14:textId="77777777" w:rsidR="00781C88" w:rsidRDefault="000120AD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p w14:paraId="7C0A4927" w14:textId="77777777" w:rsidR="0061321A" w:rsidRDefault="0061321A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Shirar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Arday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hogaamiyaan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31A55727" w14:textId="77777777" w:rsidR="00696E04" w:rsidRPr="006D137B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6D137B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2F0D41EB" w14:textId="77777777" w:rsidR="00781C88" w:rsidRPr="006D137B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6BB4E40E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4E20EEA1" w14:textId="3743BBF0" w:rsidR="001B2141" w:rsidRPr="00F45C84" w:rsidRDefault="006D137B" w:rsidP="006D137B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6D137B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6D137B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6D137B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606F78B8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1E39A2B3" w14:textId="77777777" w:rsidR="00671A4B" w:rsidRPr="001B2141" w:rsidRDefault="000C0B19" w:rsidP="001B2141">
      <w:r>
        <w:pict w14:anchorId="159DD52A">
          <v:shape id="_x0000_s1035" type="#_x0000_t202" style="position:absolute;margin-left:180pt;margin-top:133.55pt;width:387pt;height:479.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" fillcolor="#e1eee8 [663]" stroked="f">
            <v:textbox style="mso-next-textbox:#_x0000_s1035">
              <w:txbxContent>
                <w:p w14:paraId="04BC1696" w14:textId="77777777" w:rsidR="001B2141" w:rsidRPr="006B7F6F" w:rsidRDefault="00BF154F" w:rsidP="000120AD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  <w:proofErr w:type="spellStart"/>
                  <w:r w:rsidRPr="006B7F6F">
                    <w:rPr>
                      <w:rFonts w:ascii="Myriad Pro" w:hAnsi="Myriad Pro"/>
                      <w:b/>
                      <w:sz w:val="32"/>
                    </w:rPr>
                    <w:t>Liiska</w:t>
                  </w:r>
                  <w:proofErr w:type="spellEnd"/>
                  <w:r w:rsidRPr="006B7F6F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 w:rsidRPr="006B7F6F">
                    <w:rPr>
                      <w:rFonts w:ascii="Myriad Pro" w:hAnsi="Myriad Pro"/>
                      <w:b/>
                      <w:sz w:val="32"/>
                    </w:rPr>
                    <w:t>Warbixinta</w:t>
                  </w:r>
                  <w:proofErr w:type="spellEnd"/>
                  <w:r w:rsidRPr="006B7F6F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 w:rsidRPr="006B7F6F">
                    <w:rPr>
                      <w:rFonts w:ascii="Myriad Pro" w:hAnsi="Myriad Pro"/>
                      <w:b/>
                      <w:sz w:val="32"/>
                    </w:rPr>
                    <w:t>ardayga</w:t>
                  </w:r>
                  <w:proofErr w:type="spellEnd"/>
                </w:p>
                <w:p w14:paraId="3EBB23F3" w14:textId="77777777" w:rsidR="000120AD" w:rsidRPr="006B7F6F" w:rsidRDefault="000120AD" w:rsidP="0038313F">
                  <w:pPr>
                    <w:pStyle w:val="Heading1"/>
                    <w:numPr>
                      <w:ilvl w:val="0"/>
                      <w:numId w:val="32"/>
                    </w:numPr>
                    <w:spacing w:before="0"/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</w:pPr>
                  <w:r w:rsidRPr="006B7F6F">
                    <w:rPr>
                      <w:rFonts w:ascii="Trebuchet MS" w:hAnsi="Trebuchet MS"/>
                      <w:b/>
                      <w:color w:val="auto"/>
                      <w:sz w:val="24"/>
                      <w:szCs w:val="26"/>
                    </w:rPr>
                    <w:t xml:space="preserve">Ka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color w:val="auto"/>
                      <w:sz w:val="24"/>
                      <w:szCs w:val="26"/>
                    </w:rPr>
                    <w:t>qeybgali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6B7F6F">
                    <w:rPr>
                      <w:rFonts w:ascii="Trebuchet MS" w:hAnsi="Trebuchet MS"/>
                      <w:b/>
                      <w:color w:val="auto"/>
                      <w:sz w:val="24"/>
                      <w:szCs w:val="26"/>
                    </w:rPr>
                    <w:t>qoyskaaga.</w:t>
                  </w:r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Haddii</w:t>
                  </w:r>
                  <w:proofErr w:type="spellEnd"/>
                  <w:proofErr w:type="gram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xubnah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qoyskaag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ays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geli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lliyad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nafsadood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waxay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fakari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ara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inay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gu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caawiya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qorsheynt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lliyada.Taasi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dhab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ma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ahan.Si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wanaags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ayay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u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garanaya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way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gu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caawi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ara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sameynt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dooqo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wanaagsan.Miyay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xubnah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qoyskaag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shaqeeya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macalimiint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taliyayaash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si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gu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jaheeyaan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wadad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kulliyada</w:t>
                  </w:r>
                  <w:proofErr w:type="spellEnd"/>
                  <w:r w:rsidRPr="006B7F6F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.</w:t>
                  </w:r>
                </w:p>
                <w:p w14:paraId="2C5F089B" w14:textId="77777777" w:rsidR="000120AD" w:rsidRPr="006B7F6F" w:rsidRDefault="000120AD" w:rsidP="0038313F">
                  <w:pPr>
                    <w:pStyle w:val="NoSpacing"/>
                    <w:numPr>
                      <w:ilvl w:val="0"/>
                      <w:numId w:val="32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proofErr w:type="spellStart"/>
                  <w:r w:rsidRPr="006B7F6F">
                    <w:rPr>
                      <w:b/>
                      <w:sz w:val="24"/>
                      <w:szCs w:val="26"/>
                    </w:rPr>
                    <w:t>Baro</w:t>
                  </w:r>
                  <w:proofErr w:type="spellEnd"/>
                  <w:r w:rsidRPr="006B7F6F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b/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aqri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maalin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walba</w:t>
                  </w:r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.Dad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qriya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wax badan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waxay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garanaya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wax badan.</w:t>
                  </w:r>
                  <w:r w:rsidR="006C781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abeecada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way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uu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baal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gudeysa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mar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a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qaadaneysi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mtixaan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leh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qeybah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qrint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waqtiyeys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mtixaam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ogolaanshah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ulliy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54D9E84A" w14:textId="77777777" w:rsidR="000120AD" w:rsidRPr="006B7F6F" w:rsidRDefault="000120AD" w:rsidP="0038313F">
                  <w:pPr>
                    <w:pStyle w:val="NoSpacing"/>
                    <w:numPr>
                      <w:ilvl w:val="0"/>
                      <w:numId w:val="32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Ka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qeybgal.</w:t>
                  </w:r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U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iyaargarowg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ulliy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ma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h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haq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han.Hel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wax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a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habtii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jeceshahay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naa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ameysi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adib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kala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qeybi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46B151BF" w14:textId="77777777" w:rsidR="0038313F" w:rsidRPr="006B7F6F" w:rsidRDefault="0038313F" w:rsidP="000120AD">
                  <w:pPr>
                    <w:rPr>
                      <w:rFonts w:ascii="Myriad Pro" w:hAnsi="Myriad Pro"/>
                      <w:b/>
                      <w:sz w:val="32"/>
                      <w:szCs w:val="26"/>
                    </w:rPr>
                  </w:pPr>
                </w:p>
                <w:p w14:paraId="1B99F7B0" w14:textId="77777777" w:rsidR="000120AD" w:rsidRPr="006B7F6F" w:rsidRDefault="00854BA0" w:rsidP="000120AD">
                  <w:pPr>
                    <w:spacing w:after="0" w:line="520" w:lineRule="exact"/>
                    <w:rPr>
                      <w:rFonts w:ascii="Myriad Pro" w:hAnsi="Myriad Pro"/>
                      <w:b/>
                      <w:sz w:val="32"/>
                      <w:szCs w:val="26"/>
                    </w:rPr>
                  </w:pPr>
                  <w:proofErr w:type="spellStart"/>
                  <w:r w:rsidRPr="006B7F6F">
                    <w:rPr>
                      <w:rFonts w:ascii="Myriad Pro" w:hAnsi="Myriad Pro"/>
                      <w:b/>
                      <w:sz w:val="32"/>
                      <w:szCs w:val="26"/>
                    </w:rPr>
                    <w:t>Liiska</w:t>
                  </w:r>
                  <w:proofErr w:type="spellEnd"/>
                  <w:r w:rsidRPr="006B7F6F">
                    <w:rPr>
                      <w:rFonts w:ascii="Myriad Pro" w:hAnsi="Myriad Pro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Myriad Pro" w:hAnsi="Myriad Pro"/>
                      <w:b/>
                      <w:sz w:val="32"/>
                      <w:szCs w:val="26"/>
                    </w:rPr>
                    <w:t>warbixinta</w:t>
                  </w:r>
                  <w:proofErr w:type="spellEnd"/>
                  <w:r w:rsidRPr="006B7F6F">
                    <w:rPr>
                      <w:rFonts w:ascii="Myriad Pro" w:hAnsi="Myriad Pro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Myriad Pro" w:hAnsi="Myriad Pro"/>
                      <w:b/>
                      <w:sz w:val="32"/>
                      <w:szCs w:val="26"/>
                    </w:rPr>
                    <w:t>Qoyska</w:t>
                  </w:r>
                  <w:proofErr w:type="spellEnd"/>
                </w:p>
                <w:p w14:paraId="7CBFD29B" w14:textId="664A3CF3" w:rsidR="00545C48" w:rsidRPr="006B7F6F" w:rsidRDefault="000120AD" w:rsidP="0038313F">
                  <w:pPr>
                    <w:pStyle w:val="NoSpacing"/>
                    <w:numPr>
                      <w:ilvl w:val="0"/>
                      <w:numId w:val="33"/>
                    </w:numPr>
                    <w:ind w:left="720" w:hanging="450"/>
                    <w:rPr>
                      <w:rFonts w:ascii="Myriad Pro" w:hAnsi="Myriad Pro"/>
                      <w:sz w:val="24"/>
                      <w:szCs w:val="26"/>
                    </w:rPr>
                  </w:pP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Sameeyo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qorshaha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lagu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hubinayo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sharciyeynta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saabsan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shaqada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dugsiga.</w:t>
                  </w:r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Haddii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a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joogteysi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mtixaan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6C3074" w:rsidRPr="006B7F6F">
                    <w:rPr>
                      <w:rFonts w:ascii="Trebuchet MS" w:hAnsi="Trebuchet MS"/>
                      <w:sz w:val="24"/>
                      <w:szCs w:val="26"/>
                    </w:rPr>
                    <w:t>canugaa</w:t>
                  </w:r>
                  <w:r w:rsidR="006C3074">
                    <w:rPr>
                      <w:rFonts w:ascii="Trebuchet MS" w:hAnsi="Trebuchet MS"/>
                      <w:sz w:val="24"/>
                      <w:szCs w:val="26"/>
                    </w:rPr>
                    <w:t>d</w:t>
                  </w:r>
                  <w:r w:rsidR="006C3074" w:rsidRPr="006B7F6F">
                    <w:rPr>
                      <w:rFonts w:ascii="Trebuchet MS" w:hAnsi="Trebuchet MS"/>
                      <w:sz w:val="24"/>
                      <w:szCs w:val="26"/>
                    </w:rPr>
                    <w:t>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waraaqah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haqooyin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laylig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waxaad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abaal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agi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arta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guulal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hibaat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madax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baxs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oox.</w:t>
                  </w:r>
                  <w:r w:rsidRPr="006B7F6F">
                    <w:rPr>
                      <w:sz w:val="24"/>
                      <w:szCs w:val="26"/>
                    </w:rPr>
                    <w:t>Ogow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wax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aabs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buundooyin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6C781A" w:rsidRPr="006B7F6F">
                    <w:rPr>
                      <w:sz w:val="24"/>
                      <w:szCs w:val="26"/>
                    </w:rPr>
                    <w:t>canugaa</w:t>
                  </w:r>
                  <w:r w:rsidR="006C781A">
                    <w:rPr>
                      <w:sz w:val="24"/>
                      <w:szCs w:val="26"/>
                    </w:rPr>
                    <w:t>d</w:t>
                  </w:r>
                  <w:r w:rsidR="006C781A" w:rsidRPr="006B7F6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haqooyin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eybgal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alab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oneelnk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(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Skyward).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aad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garaney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galo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qalabkaa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, kal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xiriir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taliyaha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6C781A" w:rsidRPr="006B7F6F">
                    <w:rPr>
                      <w:sz w:val="24"/>
                      <w:szCs w:val="26"/>
                    </w:rPr>
                    <w:t>canugaa</w:t>
                  </w:r>
                  <w:r w:rsidR="006C781A">
                    <w:rPr>
                      <w:sz w:val="24"/>
                      <w:szCs w:val="26"/>
                    </w:rPr>
                    <w:t>d</w:t>
                  </w:r>
                  <w:r w:rsidR="006C781A" w:rsidRPr="006B7F6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6C781A" w:rsidRPr="006B7F6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4"/>
                      <w:szCs w:val="26"/>
                    </w:rPr>
                    <w:t>caawin</w:t>
                  </w:r>
                  <w:proofErr w:type="spellEnd"/>
                  <w:r w:rsidRPr="006B7F6F">
                    <w:rPr>
                      <w:sz w:val="24"/>
                      <w:szCs w:val="26"/>
                    </w:rPr>
                    <w:t>.</w:t>
                  </w:r>
                </w:p>
                <w:p w14:paraId="65FF82EF" w14:textId="49112BB1" w:rsidR="00854BA0" w:rsidRPr="006B7F6F" w:rsidRDefault="000120AD" w:rsidP="0038313F">
                  <w:pPr>
                    <w:pStyle w:val="NoSpacing"/>
                    <w:numPr>
                      <w:ilvl w:val="0"/>
                      <w:numId w:val="33"/>
                    </w:numPr>
                    <w:ind w:left="720" w:hanging="450"/>
                    <w:rPr>
                      <w:rFonts w:ascii="Trebuchet MS" w:eastAsiaTheme="minorHAnsi" w:hAnsi="Trebuchet MS"/>
                      <w:b/>
                      <w:sz w:val="24"/>
                      <w:szCs w:val="26"/>
                    </w:rPr>
                  </w:pPr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Ka hadal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howlaha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waxbarashada</w:t>
                  </w:r>
                  <w:proofErr w:type="spellEnd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b/>
                      <w:sz w:val="24"/>
                      <w:szCs w:val="26"/>
                    </w:rPr>
                    <w:t>dhaafsan</w:t>
                  </w:r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.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qeybgalk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ooxy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kooxyad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wa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qaab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wanaagsan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ee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6C781A" w:rsidRPr="006B7F6F">
                    <w:rPr>
                      <w:rFonts w:ascii="Trebuchet MS" w:hAnsi="Trebuchet MS"/>
                      <w:sz w:val="24"/>
                      <w:szCs w:val="26"/>
                    </w:rPr>
                    <w:t>canugaa</w:t>
                  </w:r>
                  <w:r w:rsidR="006C781A">
                    <w:rPr>
                      <w:rFonts w:ascii="Trebuchet MS" w:hAnsi="Trebuchet MS"/>
                      <w:sz w:val="24"/>
                      <w:szCs w:val="26"/>
                    </w:rPr>
                    <w:t>d</w:t>
                  </w:r>
                  <w:r w:rsidR="006C781A" w:rsidRPr="006B7F6F">
                    <w:rPr>
                      <w:rFonts w:ascii="Trebuchet MS" w:hAnsi="Trebuchet MS"/>
                      <w:sz w:val="24"/>
                      <w:szCs w:val="26"/>
                    </w:rPr>
                    <w:t>a</w:t>
                  </w:r>
                  <w:proofErr w:type="spellEnd"/>
                  <w:r w:rsidR="006C781A"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u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aqoonsad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xiisah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areem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inuu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wax badan ka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qeybqaato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164F0A21" w14:textId="77777777" w:rsidR="000120AD" w:rsidRPr="006B7F6F" w:rsidRDefault="000120AD" w:rsidP="000120AD">
                  <w:pPr>
                    <w:pStyle w:val="NoSpacing"/>
                    <w:rPr>
                      <w:sz w:val="15"/>
                    </w:rPr>
                  </w:pPr>
                </w:p>
                <w:p w14:paraId="71445EC4" w14:textId="77777777" w:rsidR="008A4FE5" w:rsidRPr="006B7F6F" w:rsidRDefault="008A4FE5" w:rsidP="00661D0B">
                  <w:pPr>
                    <w:pStyle w:val="NoSpacing"/>
                    <w:rPr>
                      <w:rFonts w:ascii="Myriad Pro" w:hAnsi="Myriad Pro"/>
                      <w:sz w:val="30"/>
                    </w:rPr>
                  </w:pPr>
                </w:p>
              </w:txbxContent>
            </v:textbox>
          </v:shape>
        </w:pict>
      </w:r>
      <w:r>
        <w:pict w14:anchorId="63076B45">
          <v:shape id="Text Box 9" o:spid="_x0000_s1036" type="#_x0000_t202" style="position:absolute;margin-left:0;margin-top:11.3pt;width:172.65pt;height:498.7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" filled="f" stroked="f" strokeweight=".5pt">
            <v:textbox style="mso-next-textbox:#Text Box 9">
              <w:txbxContent>
                <w:p w14:paraId="49872861" w14:textId="32C5F0FB" w:rsidR="000120AD" w:rsidRPr="006B7F6F" w:rsidRDefault="000120AD" w:rsidP="000120AD">
                  <w:pPr>
                    <w:spacing w:after="0"/>
                    <w:rPr>
                      <w:rFonts w:cs="Arial"/>
                      <w:sz w:val="26"/>
                      <w:szCs w:val="26"/>
                    </w:rPr>
                  </w:pPr>
                  <w:proofErr w:type="spellStart"/>
                  <w:proofErr w:type="gramStart"/>
                  <w:r w:rsidRPr="006B7F6F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SHEEKO:</w:t>
                  </w:r>
                  <w:r w:rsidR="00B8179E" w:rsidRPr="006B7F6F">
                    <w:rPr>
                      <w:sz w:val="26"/>
                      <w:szCs w:val="26"/>
                    </w:rPr>
                    <w:t>Canugaa</w:t>
                  </w:r>
                  <w:r w:rsidR="00B8179E">
                    <w:rPr>
                      <w:sz w:val="26"/>
                      <w:szCs w:val="26"/>
                    </w:rPr>
                    <w:t>d</w:t>
                  </w:r>
                  <w:r w:rsidR="00B8179E" w:rsidRPr="006B7F6F">
                    <w:rPr>
                      <w:sz w:val="26"/>
                      <w:szCs w:val="26"/>
                    </w:rPr>
                    <w:t>a</w:t>
                  </w:r>
                  <w:proofErr w:type="spellEnd"/>
                  <w:proofErr w:type="gramEnd"/>
                  <w:r w:rsidR="00B8179E" w:rsidRPr="006B7F6F">
                    <w:rPr>
                      <w:sz w:val="26"/>
                      <w:szCs w:val="26"/>
                    </w:rPr>
                    <w:t xml:space="preserve"> </w:t>
                  </w:r>
                  <w:r w:rsidRPr="006B7F6F">
                    <w:rPr>
                      <w:sz w:val="26"/>
                      <w:szCs w:val="26"/>
                    </w:rPr>
                    <w:t xml:space="preserve">ma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heli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karo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doorasha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haddii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isag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iya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meeyee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i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liidat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fasalk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gaalaad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tobanaad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>.</w:t>
                  </w:r>
                </w:p>
                <w:p w14:paraId="6124E7DB" w14:textId="77777777" w:rsidR="000120AD" w:rsidRPr="006B7F6F" w:rsidRDefault="000120AD" w:rsidP="000120AD">
                  <w:pPr>
                    <w:rPr>
                      <w:rFonts w:ascii="Myriad Pro" w:hAnsi="Myriad Pro" w:cs="Arial"/>
                      <w:sz w:val="26"/>
                      <w:szCs w:val="26"/>
                    </w:rPr>
                  </w:pPr>
                </w:p>
                <w:p w14:paraId="5FDF957F" w14:textId="6EBA9231" w:rsidR="000120AD" w:rsidRPr="006B7F6F" w:rsidRDefault="000120AD" w:rsidP="000120AD">
                  <w:pPr>
                    <w:spacing w:after="0"/>
                    <w:rPr>
                      <w:sz w:val="26"/>
                      <w:szCs w:val="26"/>
                    </w:rPr>
                  </w:pPr>
                  <w:proofErr w:type="spellStart"/>
                  <w:proofErr w:type="gramStart"/>
                  <w:r w:rsidRPr="006B7F6F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XAQIIQADA</w:t>
                  </w:r>
                  <w:r w:rsidRPr="006B7F6F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>:</w:t>
                  </w:r>
                  <w:r w:rsidRPr="006B7F6F">
                    <w:rPr>
                      <w:sz w:val="26"/>
                      <w:szCs w:val="26"/>
                    </w:rPr>
                    <w:t>Kulliyadaha</w:t>
                  </w:r>
                  <w:proofErr w:type="spellEnd"/>
                  <w:proofErr w:type="gram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waxay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fiiriyaa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0261AF" w:rsidRPr="006B7F6F">
                    <w:rPr>
                      <w:sz w:val="26"/>
                      <w:szCs w:val="26"/>
                    </w:rPr>
                    <w:t>hormarin</w:t>
                  </w:r>
                  <w:r w:rsidR="000261AF">
                    <w:rPr>
                      <w:sz w:val="26"/>
                      <w:szCs w:val="26"/>
                    </w:rPr>
                    <w:t>t</w:t>
                  </w:r>
                  <w:r w:rsidR="000261AF" w:rsidRPr="006B7F6F">
                    <w:rPr>
                      <w:sz w:val="26"/>
                      <w:szCs w:val="26"/>
                    </w:rPr>
                    <w:t>a</w:t>
                  </w:r>
                  <w:proofErr w:type="spellEnd"/>
                  <w:r w:rsidR="000261AF"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waxqabadk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aastaant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canugaag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awood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meynay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haqa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>.</w:t>
                  </w:r>
                </w:p>
                <w:p w14:paraId="1F771A48" w14:textId="77777777" w:rsidR="000120AD" w:rsidRPr="006B7F6F" w:rsidRDefault="000120AD" w:rsidP="000120AD">
                  <w:pPr>
                    <w:rPr>
                      <w:sz w:val="26"/>
                      <w:szCs w:val="26"/>
                    </w:rPr>
                  </w:pPr>
                </w:p>
                <w:p w14:paraId="3737FA46" w14:textId="068746CF" w:rsidR="000120AD" w:rsidRPr="006B7F6F" w:rsidRDefault="000120AD" w:rsidP="000120AD">
                  <w:pPr>
                    <w:spacing w:after="0"/>
                    <w:rPr>
                      <w:sz w:val="26"/>
                      <w:szCs w:val="26"/>
                    </w:rPr>
                  </w:pPr>
                  <w:proofErr w:type="spellStart"/>
                  <w:r w:rsidRPr="006B7F6F">
                    <w:rPr>
                      <w:sz w:val="26"/>
                      <w:szCs w:val="26"/>
                    </w:rPr>
                    <w:t>Xaqiiqdii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hormari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wey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nnadk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dexaad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iy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afaraad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waxay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tilmaanta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 w:rsidR="00D411B7" w:rsidRPr="006B7F6F">
                    <w:rPr>
                      <w:sz w:val="26"/>
                      <w:szCs w:val="26"/>
                    </w:rPr>
                    <w:t>arday</w:t>
                  </w:r>
                  <w:r w:rsidR="00D411B7">
                    <w:rPr>
                      <w:sz w:val="26"/>
                      <w:szCs w:val="26"/>
                    </w:rPr>
                    <w:t>d</w:t>
                  </w:r>
                  <w:r w:rsidR="00D411B7" w:rsidRPr="006B7F6F">
                    <w:rPr>
                      <w:sz w:val="26"/>
                      <w:szCs w:val="26"/>
                    </w:rPr>
                    <w:t>a</w:t>
                  </w:r>
                  <w:proofErr w:type="spellEnd"/>
                  <w:r w:rsidR="00D411B7" w:rsidRPr="006B7F6F">
                    <w:rPr>
                      <w:sz w:val="26"/>
                      <w:szCs w:val="26"/>
                    </w:rPr>
                    <w:t xml:space="preserve"> </w:t>
                  </w:r>
                  <w:r w:rsidRPr="006B7F6F">
                    <w:rPr>
                      <w:sz w:val="26"/>
                      <w:szCs w:val="26"/>
                    </w:rPr>
                    <w:t xml:space="preserve">is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qaabeeyay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dhab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ka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yahay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dugsig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>.</w:t>
                  </w:r>
                </w:p>
                <w:p w14:paraId="79891928" w14:textId="0EB420FC" w:rsidR="000120AD" w:rsidRPr="0038313F" w:rsidRDefault="000120AD" w:rsidP="000120AD">
                  <w:pPr>
                    <w:spacing w:after="0"/>
                    <w:rPr>
                      <w:rFonts w:ascii="Myriad Pro" w:hAnsi="Myriad Pro" w:cs="Arial"/>
                      <w:sz w:val="28"/>
                      <w:szCs w:val="26"/>
                    </w:rPr>
                  </w:pPr>
                  <w:r w:rsidRPr="006B7F6F">
                    <w:rPr>
                      <w:sz w:val="26"/>
                      <w:szCs w:val="26"/>
                    </w:rPr>
                    <w:t xml:space="preserve">Si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kastab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dhallaankaag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wa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inuusa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filla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inuu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la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qabsa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karo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dex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nnooyin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liit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hal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imistar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buuxo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id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D411B7" w:rsidRPr="006B7F6F">
                    <w:rPr>
                      <w:sz w:val="26"/>
                      <w:szCs w:val="26"/>
                    </w:rPr>
                    <w:t>arday</w:t>
                  </w:r>
                  <w:r w:rsidR="00D411B7">
                    <w:rPr>
                      <w:sz w:val="26"/>
                      <w:szCs w:val="26"/>
                    </w:rPr>
                    <w:t>d</w:t>
                  </w:r>
                  <w:r w:rsidR="00D411B7" w:rsidRPr="006B7F6F">
                    <w:rPr>
                      <w:sz w:val="26"/>
                      <w:szCs w:val="26"/>
                    </w:rPr>
                    <w:t>a</w:t>
                  </w:r>
                  <w:proofErr w:type="spellEnd"/>
                  <w:r w:rsidR="00D411B7"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sannadka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B7F6F">
                    <w:rPr>
                      <w:sz w:val="26"/>
                      <w:szCs w:val="26"/>
                    </w:rPr>
                    <w:t>afaraad</w:t>
                  </w:r>
                  <w:proofErr w:type="spellEnd"/>
                  <w:r w:rsidRPr="006B7F6F">
                    <w:rPr>
                      <w:sz w:val="26"/>
                      <w:szCs w:val="26"/>
                    </w:rPr>
                    <w:t>.</w:t>
                  </w:r>
                </w:p>
                <w:p w14:paraId="1B97098C" w14:textId="77777777" w:rsidR="000120AD" w:rsidRPr="0038313F" w:rsidRDefault="000120AD" w:rsidP="000120AD">
                  <w:pPr>
                    <w:rPr>
                      <w:b/>
                      <w:color w:val="808080" w:themeColor="background1" w:themeShade="80"/>
                      <w:sz w:val="28"/>
                      <w:szCs w:val="26"/>
                    </w:rPr>
                  </w:pPr>
                </w:p>
                <w:p w14:paraId="0C55F6A3" w14:textId="77777777" w:rsidR="001B2141" w:rsidRPr="008C5A6E" w:rsidRDefault="001B2141" w:rsidP="001B2141">
                  <w:pPr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footerReference w:type="default" r:id="rId1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FA562" w14:textId="77777777" w:rsidR="00A65AB1" w:rsidRDefault="00A65AB1" w:rsidP="009909CD">
      <w:pPr>
        <w:spacing w:after="0" w:line="240" w:lineRule="auto"/>
      </w:pPr>
      <w:r>
        <w:separator/>
      </w:r>
    </w:p>
  </w:endnote>
  <w:endnote w:type="continuationSeparator" w:id="0">
    <w:p w14:paraId="681CB264" w14:textId="77777777" w:rsidR="00A65AB1" w:rsidRDefault="00A65AB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93A7F" w14:textId="77777777" w:rsidR="004F7659" w:rsidRDefault="004F7659" w:rsidP="004F765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1439F674" wp14:editId="40CED6FD">
          <wp:extent cx="3240405" cy="56253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94353" cy="571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360E33" w14:textId="4E3982D6" w:rsidR="004F7659" w:rsidRPr="00D46648" w:rsidRDefault="004F7659" w:rsidP="004F7659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0C0B19" w:rsidRPr="00AD6559">
        <w:rPr>
          <w:rStyle w:val="Hyperlink"/>
        </w:rPr>
        <w:t>https://gearup.wa.gov/students-families</w:t>
      </w:r>
    </w:hyperlink>
    <w:r w:rsidR="000C0B19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B8179E">
      <w:rPr>
        <w:rFonts w:ascii="Myriad Pro" w:hAnsi="Myriad Pro"/>
        <w:sz w:val="24"/>
        <w:szCs w:val="36"/>
      </w:rPr>
      <w:t>canugaada</w:t>
    </w:r>
    <w:proofErr w:type="spellEnd"/>
    <w:r w:rsidR="00B8179E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B2D0E" w14:textId="77777777" w:rsidR="00A65AB1" w:rsidRDefault="00A65AB1" w:rsidP="009909CD">
      <w:pPr>
        <w:spacing w:after="0" w:line="240" w:lineRule="auto"/>
      </w:pPr>
      <w:r>
        <w:separator/>
      </w:r>
    </w:p>
  </w:footnote>
  <w:footnote w:type="continuationSeparator" w:id="0">
    <w:p w14:paraId="3BF93980" w14:textId="77777777" w:rsidR="00A65AB1" w:rsidRDefault="00A65AB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27C3"/>
    <w:multiLevelType w:val="hybridMultilevel"/>
    <w:tmpl w:val="30361126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90B14"/>
    <w:multiLevelType w:val="hybridMultilevel"/>
    <w:tmpl w:val="412CA8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6"/>
  </w:num>
  <w:num w:numId="15">
    <w:abstractNumId w:val="17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3"/>
  </w:num>
  <w:num w:numId="24">
    <w:abstractNumId w:val="30"/>
  </w:num>
  <w:num w:numId="25">
    <w:abstractNumId w:val="15"/>
  </w:num>
  <w:num w:numId="26">
    <w:abstractNumId w:val="25"/>
  </w:num>
  <w:num w:numId="27">
    <w:abstractNumId w:val="6"/>
  </w:num>
  <w:num w:numId="28">
    <w:abstractNumId w:val="18"/>
  </w:num>
  <w:num w:numId="29">
    <w:abstractNumId w:val="24"/>
  </w:num>
  <w:num w:numId="30">
    <w:abstractNumId w:val="22"/>
  </w:num>
  <w:num w:numId="31">
    <w:abstractNumId w:val="19"/>
  </w:num>
  <w:num w:numId="32">
    <w:abstractNumId w:val="2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QdCM3MgNrVU0lEKTi0uzszPAykwrAUAvhi9yiwAAAA="/>
  </w:docVars>
  <w:rsids>
    <w:rsidRoot w:val="001B2141"/>
    <w:rsid w:val="000120AD"/>
    <w:rsid w:val="000261AF"/>
    <w:rsid w:val="00066A3C"/>
    <w:rsid w:val="00076C3A"/>
    <w:rsid w:val="000A437C"/>
    <w:rsid w:val="000C0B19"/>
    <w:rsid w:val="000C40B8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45A42"/>
    <w:rsid w:val="00275C50"/>
    <w:rsid w:val="002808C2"/>
    <w:rsid w:val="00312031"/>
    <w:rsid w:val="0038313F"/>
    <w:rsid w:val="00406591"/>
    <w:rsid w:val="00414D69"/>
    <w:rsid w:val="00436814"/>
    <w:rsid w:val="00447484"/>
    <w:rsid w:val="0047425E"/>
    <w:rsid w:val="004D053F"/>
    <w:rsid w:val="004D131D"/>
    <w:rsid w:val="004F7659"/>
    <w:rsid w:val="005326F5"/>
    <w:rsid w:val="00532A29"/>
    <w:rsid w:val="00545C48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B7F6F"/>
    <w:rsid w:val="006C3074"/>
    <w:rsid w:val="006C781A"/>
    <w:rsid w:val="006D137B"/>
    <w:rsid w:val="006F45EA"/>
    <w:rsid w:val="0070210A"/>
    <w:rsid w:val="00781C88"/>
    <w:rsid w:val="00784F1D"/>
    <w:rsid w:val="00794E38"/>
    <w:rsid w:val="007B7510"/>
    <w:rsid w:val="007F1B19"/>
    <w:rsid w:val="008110A7"/>
    <w:rsid w:val="00854BA0"/>
    <w:rsid w:val="00862933"/>
    <w:rsid w:val="00874387"/>
    <w:rsid w:val="008916E0"/>
    <w:rsid w:val="008A4FE5"/>
    <w:rsid w:val="008F484C"/>
    <w:rsid w:val="00950338"/>
    <w:rsid w:val="00980FFC"/>
    <w:rsid w:val="009909CD"/>
    <w:rsid w:val="009A60F7"/>
    <w:rsid w:val="009A7000"/>
    <w:rsid w:val="009B09EE"/>
    <w:rsid w:val="009C545C"/>
    <w:rsid w:val="00A10C3A"/>
    <w:rsid w:val="00A25076"/>
    <w:rsid w:val="00A51106"/>
    <w:rsid w:val="00A65AB1"/>
    <w:rsid w:val="00A924DC"/>
    <w:rsid w:val="00AC67ED"/>
    <w:rsid w:val="00AE6C4C"/>
    <w:rsid w:val="00B044CD"/>
    <w:rsid w:val="00B53C93"/>
    <w:rsid w:val="00B646B2"/>
    <w:rsid w:val="00B8179E"/>
    <w:rsid w:val="00B91A1C"/>
    <w:rsid w:val="00BF154F"/>
    <w:rsid w:val="00BF5BD8"/>
    <w:rsid w:val="00C91747"/>
    <w:rsid w:val="00CA36F6"/>
    <w:rsid w:val="00CD2DEC"/>
    <w:rsid w:val="00CE5BCB"/>
    <w:rsid w:val="00CF1D50"/>
    <w:rsid w:val="00D14F9D"/>
    <w:rsid w:val="00D257AF"/>
    <w:rsid w:val="00D321C2"/>
    <w:rsid w:val="00D411B7"/>
    <w:rsid w:val="00D57D3E"/>
    <w:rsid w:val="00D878B1"/>
    <w:rsid w:val="00DA6749"/>
    <w:rsid w:val="00DF1565"/>
    <w:rsid w:val="00E23784"/>
    <w:rsid w:val="00F010F1"/>
    <w:rsid w:val="00F35BE3"/>
    <w:rsid w:val="00F40A18"/>
    <w:rsid w:val="00F50461"/>
    <w:rsid w:val="00F56DB3"/>
    <w:rsid w:val="00F813FA"/>
    <w:rsid w:val="00F95852"/>
    <w:rsid w:val="00FD7D61"/>
    <w:rsid w:val="00FE11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0CC9626"/>
  <w15:docId w15:val="{EAF1C177-406A-4A81-A6DC-E8364416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053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053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053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53F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053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053F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053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053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053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4D053F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D053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4D053F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4D053F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053F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053F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53F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053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053F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053F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053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053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4D053F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053F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053F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4D053F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4D053F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053F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D053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053F"/>
  </w:style>
  <w:style w:type="paragraph" w:styleId="Quote">
    <w:name w:val="Quote"/>
    <w:basedOn w:val="Normal"/>
    <w:next w:val="Normal"/>
    <w:link w:val="QuoteChar"/>
    <w:uiPriority w:val="29"/>
    <w:qFormat/>
    <w:rsid w:val="004D053F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4D053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4D053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4D053F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053F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D053F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4D053F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4D05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D053F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4D053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C0B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565337"/>
    <w:rsid w:val="00883B33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3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5A66CA-9E09-40A1-B5FB-71135224D3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2</cp:revision>
  <cp:lastPrinted>2015-05-28T22:43:00Z</cp:lastPrinted>
  <dcterms:created xsi:type="dcterms:W3CDTF">2018-06-21T20:30:00Z</dcterms:created>
  <dcterms:modified xsi:type="dcterms:W3CDTF">2021-08-27T17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